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3C4D" w:rsidRPr="0083733C" w:rsidRDefault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</w:rPr>
        <w:t>Describe</w:t>
      </w:r>
      <w:r w:rsidRPr="0083733C">
        <w:rPr>
          <w:rFonts w:ascii="Times New Roman" w:hAnsi="Times New Roman" w:cs="Times New Roman"/>
          <w:color w:val="FF0000"/>
          <w:sz w:val="24"/>
          <w:szCs w:val="24"/>
        </w:rPr>
        <w:t xml:space="preserve"> yourself in three words:</w:t>
      </w:r>
      <w:r w:rsidR="007F1EC1" w:rsidRPr="008373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F1EC1" w:rsidRPr="0083733C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25 characters each</w:t>
      </w:r>
      <w:bookmarkStart w:id="0" w:name="_GoBack"/>
      <w:bookmarkEnd w:id="0"/>
    </w:p>
    <w:p w:rsidR="006053BF" w:rsidRDefault="006053BF" w:rsidP="006053BF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</w:rPr>
        <w:t>F</w:t>
      </w:r>
      <w:r w:rsidRPr="0083733C">
        <w:rPr>
          <w:rFonts w:ascii="Times New Roman" w:hAnsi="Times New Roman" w:cs="Times New Roman"/>
          <w:color w:val="FF0000"/>
          <w:sz w:val="24"/>
          <w:szCs w:val="24"/>
        </w:rPr>
        <w:t>irst Word:</w:t>
      </w:r>
      <w:r w:rsidR="005E4512">
        <w:rPr>
          <w:rFonts w:ascii="Times New Roman" w:hAnsi="Times New Roman" w:cs="Times New Roman"/>
          <w:sz w:val="24"/>
          <w:szCs w:val="24"/>
        </w:rPr>
        <w:t xml:space="preserve"> Adaptable </w:t>
      </w:r>
    </w:p>
    <w:p w:rsidR="006053BF" w:rsidRDefault="006053BF" w:rsidP="006053BF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Second Word:</w:t>
      </w:r>
      <w:r w:rsidR="005E4512">
        <w:rPr>
          <w:rFonts w:ascii="Times New Roman" w:hAnsi="Times New Roman" w:cs="Times New Roman"/>
          <w:sz w:val="24"/>
          <w:szCs w:val="24"/>
        </w:rPr>
        <w:t xml:space="preserve"> Resilient</w:t>
      </w:r>
    </w:p>
    <w:p w:rsidR="006053BF" w:rsidRDefault="006053BF" w:rsidP="006053BF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Third Word:</w:t>
      </w:r>
      <w:r w:rsidR="005E4512" w:rsidRPr="0083733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E4512">
        <w:rPr>
          <w:rFonts w:ascii="Times New Roman" w:hAnsi="Times New Roman" w:cs="Times New Roman"/>
          <w:sz w:val="24"/>
          <w:szCs w:val="24"/>
        </w:rPr>
        <w:t>Creative</w:t>
      </w:r>
    </w:p>
    <w:p w:rsidR="006053BF" w:rsidRDefault="006053BF" w:rsidP="006053BF">
      <w:pPr>
        <w:rPr>
          <w:rFonts w:ascii="Times New Roman" w:hAnsi="Times New Roman" w:cs="Times New Roman"/>
          <w:sz w:val="24"/>
          <w:szCs w:val="24"/>
        </w:rPr>
      </w:pPr>
    </w:p>
    <w:p w:rsidR="007F1EC1" w:rsidRPr="0083733C" w:rsidRDefault="007F1EC1" w:rsidP="006053BF">
      <w:pPr>
        <w:rPr>
          <w:rFonts w:ascii="Times New Roman" w:hAnsi="Times New Roman" w:cs="Times New Roman" w:hint="eastAsia"/>
          <w:color w:val="FF0000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  <w:highlight w:val="yellow"/>
        </w:rPr>
        <w:t>(</w:t>
      </w:r>
      <w:r w:rsidRPr="0083733C">
        <w:rPr>
          <w:rFonts w:ascii="Times New Roman" w:hAnsi="Times New Roman" w:cs="Times New Roman"/>
          <w:color w:val="FF0000"/>
          <w:sz w:val="24"/>
          <w:szCs w:val="24"/>
          <w:highlight w:val="yellow"/>
        </w:rPr>
        <w:t>100 characters max)</w:t>
      </w:r>
    </w:p>
    <w:p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 w:hint="eastAsia"/>
          <w:color w:val="FF0000"/>
          <w:sz w:val="24"/>
          <w:szCs w:val="24"/>
        </w:rPr>
        <w:t>W</w:t>
      </w:r>
      <w:r w:rsidRPr="0083733C">
        <w:rPr>
          <w:rFonts w:ascii="Times New Roman" w:hAnsi="Times New Roman" w:cs="Times New Roman"/>
          <w:color w:val="FF0000"/>
          <w:sz w:val="24"/>
          <w:szCs w:val="24"/>
        </w:rPr>
        <w:t>hat is your favorite snack:</w:t>
      </w:r>
    </w:p>
    <w:p w:rsidR="006053BF" w:rsidRDefault="007F1EC1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ubble tea. Unlike other drinks, the tapioca pearls offers a “break” from the boring consistency.</w:t>
      </w:r>
    </w:p>
    <w:p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Best movie of all time:</w:t>
      </w:r>
    </w:p>
    <w:p w:rsidR="006053BF" w:rsidRDefault="007F1EC1" w:rsidP="006053BF">
      <w:pPr>
        <w:rPr>
          <w:rFonts w:ascii="Times New Roman" w:hAnsi="Times New Roman" w:cs="Times New Roman"/>
          <w:sz w:val="24"/>
          <w:szCs w:val="24"/>
        </w:rPr>
      </w:pPr>
      <w:r w:rsidRPr="007F1EC1">
        <w:rPr>
          <w:rFonts w:ascii="Times New Roman" w:hAnsi="Times New Roman" w:cs="Times New Roman" w:hint="eastAsia"/>
          <w:i/>
          <w:sz w:val="24"/>
          <w:szCs w:val="24"/>
        </w:rPr>
        <w:t>G</w:t>
      </w:r>
      <w:r w:rsidRPr="007F1EC1">
        <w:rPr>
          <w:rFonts w:ascii="Times New Roman" w:hAnsi="Times New Roman" w:cs="Times New Roman"/>
          <w:i/>
          <w:sz w:val="24"/>
          <w:szCs w:val="24"/>
        </w:rPr>
        <w:t>rav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B5322">
        <w:rPr>
          <w:rFonts w:ascii="Times New Roman" w:hAnsi="Times New Roman" w:cs="Times New Roman"/>
          <w:sz w:val="24"/>
          <w:szCs w:val="24"/>
        </w:rPr>
        <w:t>for it is a heart-stopping work of art that shows the terror and beauty of space.</w:t>
      </w:r>
    </w:p>
    <w:p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Dream job:</w:t>
      </w:r>
    </w:p>
    <w:p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flight engineer.</w:t>
      </w:r>
    </w:p>
    <w:p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If your life had a theme song, what would it be:</w:t>
      </w:r>
    </w:p>
    <w:p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 w:rsidRPr="00CB5322">
        <w:rPr>
          <w:rFonts w:ascii="Times New Roman" w:hAnsi="Times New Roman" w:cs="Times New Roman" w:hint="eastAsia"/>
          <w:i/>
          <w:sz w:val="24"/>
          <w:szCs w:val="24"/>
        </w:rPr>
        <w:t>T</w:t>
      </w:r>
      <w:r w:rsidRPr="00CB5322">
        <w:rPr>
          <w:rFonts w:ascii="Times New Roman" w:hAnsi="Times New Roman" w:cs="Times New Roman"/>
          <w:i/>
          <w:sz w:val="24"/>
          <w:szCs w:val="24"/>
        </w:rPr>
        <w:t>rouble</w:t>
      </w:r>
      <w:r>
        <w:rPr>
          <w:rFonts w:ascii="Times New Roman" w:hAnsi="Times New Roman" w:cs="Times New Roman"/>
          <w:sz w:val="24"/>
          <w:szCs w:val="24"/>
        </w:rPr>
        <w:t>, by Avicii.</w:t>
      </w:r>
    </w:p>
    <w:p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Dream trip:</w:t>
      </w:r>
    </w:p>
    <w:p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okyo, Japan.</w:t>
      </w:r>
    </w:p>
    <w:p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What TV show will you binge watch next:</w:t>
      </w:r>
    </w:p>
    <w:p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 w:rsidRPr="00CB5322">
        <w:rPr>
          <w:rFonts w:ascii="Times New Roman" w:hAnsi="Times New Roman" w:cs="Times New Roman"/>
          <w:i/>
          <w:sz w:val="24"/>
          <w:szCs w:val="24"/>
        </w:rPr>
        <w:t>Shameless</w:t>
      </w:r>
      <w:r>
        <w:rPr>
          <w:rFonts w:ascii="Times New Roman" w:hAnsi="Times New Roman" w:cs="Times New Roman"/>
          <w:sz w:val="24"/>
          <w:szCs w:val="24"/>
        </w:rPr>
        <w:t>. There is a constant mood swing between happiness and misery, which had the ring of truth.</w:t>
      </w:r>
    </w:p>
    <w:p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Which well-known person or fictional character would be your ideal roommate:</w:t>
      </w:r>
    </w:p>
    <w:p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vicii, because he is my favorite singer.</w:t>
      </w:r>
    </w:p>
    <w:p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Favorite book:</w:t>
      </w:r>
    </w:p>
    <w:p w:rsidR="006053BF" w:rsidRDefault="00CB5322" w:rsidP="006053BF">
      <w:pPr>
        <w:rPr>
          <w:rFonts w:ascii="Times New Roman" w:hAnsi="Times New Roman" w:cs="Times New Roman"/>
          <w:sz w:val="24"/>
          <w:szCs w:val="24"/>
        </w:rPr>
      </w:pPr>
      <w:r w:rsidRPr="00CB5322">
        <w:rPr>
          <w:rFonts w:ascii="Times New Roman" w:hAnsi="Times New Roman" w:cs="Times New Roman" w:hint="eastAsia"/>
          <w:i/>
          <w:sz w:val="24"/>
          <w:szCs w:val="24"/>
        </w:rPr>
        <w:t>P</w:t>
      </w:r>
      <w:r w:rsidRPr="00CB5322">
        <w:rPr>
          <w:rFonts w:ascii="Times New Roman" w:hAnsi="Times New Roman" w:cs="Times New Roman"/>
          <w:i/>
          <w:sz w:val="24"/>
          <w:szCs w:val="24"/>
        </w:rPr>
        <w:t>ercy Jackson &amp; the Olympians</w:t>
      </w:r>
      <w:r>
        <w:rPr>
          <w:rFonts w:ascii="Times New Roman" w:hAnsi="Times New Roman" w:cs="Times New Roman"/>
          <w:sz w:val="24"/>
          <w:szCs w:val="24"/>
        </w:rPr>
        <w:t>, a series of seven fantasy novels written by Rick Riordan.</w:t>
      </w:r>
    </w:p>
    <w:p w:rsidR="006053BF" w:rsidRPr="0083733C" w:rsidRDefault="006053BF" w:rsidP="006053BF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83733C">
        <w:rPr>
          <w:rFonts w:ascii="Times New Roman" w:hAnsi="Times New Roman" w:cs="Times New Roman"/>
          <w:color w:val="FF0000"/>
          <w:sz w:val="24"/>
          <w:szCs w:val="24"/>
        </w:rPr>
        <w:t>If you could teach a class on any topic, what would it be:</w:t>
      </w:r>
    </w:p>
    <w:p w:rsidR="006053BF" w:rsidRPr="006053BF" w:rsidRDefault="00CB5322" w:rsidP="006053BF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erodynamics.</w:t>
      </w:r>
    </w:p>
    <w:sectPr w:rsidR="006053BF" w:rsidRPr="006053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53BF" w:rsidRDefault="006053BF" w:rsidP="006053BF">
      <w:r>
        <w:separator/>
      </w:r>
    </w:p>
  </w:endnote>
  <w:endnote w:type="continuationSeparator" w:id="0">
    <w:p w:rsidR="006053BF" w:rsidRDefault="006053BF" w:rsidP="00605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53BF" w:rsidRDefault="006053BF" w:rsidP="006053BF">
      <w:r>
        <w:separator/>
      </w:r>
    </w:p>
  </w:footnote>
  <w:footnote w:type="continuationSeparator" w:id="0">
    <w:p w:rsidR="006053BF" w:rsidRDefault="006053BF" w:rsidP="006053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952F29"/>
    <w:multiLevelType w:val="hybridMultilevel"/>
    <w:tmpl w:val="BCA0EA2E"/>
    <w:lvl w:ilvl="0" w:tplc="0AAE2E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0NTE2MTa3NDCwMDBV0lEKTi0uzszPAykwrAUA3OJrTCwAAAA="/>
  </w:docVars>
  <w:rsids>
    <w:rsidRoot w:val="00EC5B54"/>
    <w:rsid w:val="005E4512"/>
    <w:rsid w:val="006053BF"/>
    <w:rsid w:val="00683C4D"/>
    <w:rsid w:val="007F1EC1"/>
    <w:rsid w:val="0083733C"/>
    <w:rsid w:val="00CB5322"/>
    <w:rsid w:val="00EC5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B10EE7"/>
  <w15:chartTrackingRefBased/>
  <w15:docId w15:val="{E7FD6E8D-46A6-4ADD-ACF6-567AC6F99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053B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053B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053B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053BF"/>
    <w:rPr>
      <w:sz w:val="18"/>
      <w:szCs w:val="18"/>
    </w:rPr>
  </w:style>
  <w:style w:type="paragraph" w:styleId="a7">
    <w:name w:val="List Paragraph"/>
    <w:basedOn w:val="a"/>
    <w:uiPriority w:val="34"/>
    <w:qFormat/>
    <w:rsid w:val="006053B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41</Words>
  <Characters>805</Characters>
  <Application>Microsoft Office Word</Application>
  <DocSecurity>0</DocSecurity>
  <Lines>6</Lines>
  <Paragraphs>1</Paragraphs>
  <ScaleCrop>false</ScaleCrop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3-10-07T12:12:00Z</dcterms:created>
  <dcterms:modified xsi:type="dcterms:W3CDTF">2023-10-07T13:11:00Z</dcterms:modified>
</cp:coreProperties>
</file>